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FF451" w14:textId="234EF947" w:rsidR="00BE04EB" w:rsidRPr="006C23F5" w:rsidRDefault="00776645" w:rsidP="00CA1CC7">
      <w:pPr>
        <w:jc w:val="center"/>
        <w:rPr>
          <w:rFonts w:eastAsiaTheme="minorEastAsia"/>
          <w:b/>
          <w:bCs/>
          <w:sz w:val="22"/>
          <w:szCs w:val="22"/>
        </w:rPr>
      </w:pPr>
      <w:r w:rsidRPr="00B45D04">
        <w:rPr>
          <w:b/>
          <w:bCs/>
          <w:sz w:val="22"/>
          <w:szCs w:val="22"/>
        </w:rPr>
        <w:t xml:space="preserve">MIS </w:t>
      </w:r>
      <w:r w:rsidR="006C7A1B">
        <w:rPr>
          <w:b/>
          <w:bCs/>
          <w:sz w:val="22"/>
          <w:szCs w:val="22"/>
        </w:rPr>
        <w:t xml:space="preserve">330 </w:t>
      </w:r>
      <w:r w:rsidR="00096D33">
        <w:rPr>
          <w:b/>
          <w:bCs/>
          <w:sz w:val="22"/>
          <w:szCs w:val="22"/>
        </w:rPr>
        <w:t xml:space="preserve">Assignment </w:t>
      </w:r>
      <w:r w:rsidR="006C23F5">
        <w:rPr>
          <w:rFonts w:eastAsiaTheme="minorEastAsia" w:hint="eastAsia"/>
          <w:b/>
          <w:bCs/>
          <w:sz w:val="22"/>
          <w:szCs w:val="22"/>
        </w:rPr>
        <w:t>4</w:t>
      </w:r>
    </w:p>
    <w:p w14:paraId="06296987" w14:textId="011D4066" w:rsidR="00CA1CC7" w:rsidRPr="00B45D04" w:rsidRDefault="00CA1CC7" w:rsidP="00CA1CC7">
      <w:pPr>
        <w:rPr>
          <w:sz w:val="22"/>
          <w:szCs w:val="22"/>
        </w:rPr>
      </w:pPr>
    </w:p>
    <w:p w14:paraId="01299BE9" w14:textId="77777777" w:rsidR="002A2668" w:rsidRPr="000B30B7" w:rsidRDefault="002A2668" w:rsidP="002A2668">
      <w:pPr>
        <w:pStyle w:val="ListParagraph"/>
        <w:ind w:left="0"/>
        <w:rPr>
          <w:rFonts w:ascii="Times New Roman" w:hAnsi="Times New Roman" w:cs="Times New Roman"/>
          <w:b/>
          <w:sz w:val="20"/>
          <w:szCs w:val="20"/>
        </w:rPr>
      </w:pPr>
      <w:r w:rsidRPr="000B30B7">
        <w:rPr>
          <w:rFonts w:ascii="Times New Roman" w:hAnsi="Times New Roman" w:cs="Times New Roman"/>
          <w:b/>
          <w:sz w:val="20"/>
          <w:szCs w:val="20"/>
        </w:rPr>
        <w:t>Homework submission requirements:</w:t>
      </w:r>
    </w:p>
    <w:p w14:paraId="17735447" w14:textId="3D6F5BED" w:rsidR="006C7A1B" w:rsidRPr="000C1B92" w:rsidRDefault="002A2668" w:rsidP="000C1B92">
      <w:pPr>
        <w:rPr>
          <w:rFonts w:eastAsiaTheme="minorEastAsia"/>
          <w:b/>
          <w:color w:val="0070C0"/>
          <w:sz w:val="20"/>
          <w:szCs w:val="20"/>
        </w:rPr>
      </w:pPr>
      <w:r w:rsidRPr="006C7A1B">
        <w:rPr>
          <w:b/>
          <w:color w:val="0070C0"/>
          <w:sz w:val="20"/>
          <w:szCs w:val="20"/>
        </w:rPr>
        <w:t>Save all SQL statements in ONE .</w:t>
      </w:r>
      <w:proofErr w:type="spellStart"/>
      <w:r w:rsidRPr="006C7A1B">
        <w:rPr>
          <w:b/>
          <w:color w:val="0070C0"/>
          <w:sz w:val="20"/>
          <w:szCs w:val="20"/>
        </w:rPr>
        <w:t>sql</w:t>
      </w:r>
      <w:proofErr w:type="spellEnd"/>
      <w:r w:rsidRPr="006C7A1B">
        <w:rPr>
          <w:b/>
          <w:color w:val="0070C0"/>
          <w:sz w:val="20"/>
          <w:szCs w:val="20"/>
        </w:rPr>
        <w:t xml:space="preserve"> file (name the file as “</w:t>
      </w:r>
      <w:r w:rsidR="006C23F5" w:rsidRPr="006C7A1B">
        <w:rPr>
          <w:b/>
          <w:color w:val="0070C0"/>
          <w:sz w:val="20"/>
          <w:szCs w:val="20"/>
        </w:rPr>
        <w:t>HW</w:t>
      </w:r>
      <w:r w:rsidR="006C23F5">
        <w:rPr>
          <w:rFonts w:eastAsiaTheme="minorEastAsia" w:hint="eastAsia"/>
          <w:b/>
          <w:color w:val="0070C0"/>
          <w:sz w:val="20"/>
          <w:szCs w:val="20"/>
        </w:rPr>
        <w:t>4</w:t>
      </w:r>
      <w:r w:rsidRPr="006C7A1B">
        <w:rPr>
          <w:b/>
          <w:color w:val="0070C0"/>
          <w:sz w:val="20"/>
          <w:szCs w:val="20"/>
        </w:rPr>
        <w:t>.sql”)</w:t>
      </w:r>
      <w:r w:rsidR="006C7A1B" w:rsidRPr="006C7A1B">
        <w:rPr>
          <w:b/>
          <w:color w:val="0070C0"/>
          <w:sz w:val="20"/>
          <w:szCs w:val="20"/>
        </w:rPr>
        <w:t xml:space="preserve"> and s</w:t>
      </w:r>
      <w:r w:rsidRPr="006C7A1B">
        <w:rPr>
          <w:b/>
          <w:color w:val="0070C0"/>
          <w:sz w:val="20"/>
          <w:szCs w:val="20"/>
        </w:rPr>
        <w:t xml:space="preserve">ubmit </w:t>
      </w:r>
      <w:r w:rsidR="006C7A1B" w:rsidRPr="006C7A1B">
        <w:rPr>
          <w:b/>
          <w:color w:val="0070C0"/>
          <w:sz w:val="20"/>
          <w:szCs w:val="20"/>
        </w:rPr>
        <w:t>HW</w:t>
      </w:r>
      <w:r w:rsidR="006C23F5">
        <w:rPr>
          <w:rFonts w:eastAsiaTheme="minorEastAsia" w:hint="eastAsia"/>
          <w:b/>
          <w:color w:val="0070C0"/>
          <w:sz w:val="20"/>
          <w:szCs w:val="20"/>
        </w:rPr>
        <w:t>4</w:t>
      </w:r>
      <w:r w:rsidR="006C7A1B" w:rsidRPr="006C7A1B">
        <w:rPr>
          <w:b/>
          <w:color w:val="0070C0"/>
          <w:sz w:val="20"/>
          <w:szCs w:val="20"/>
        </w:rPr>
        <w:t>.</w:t>
      </w:r>
      <w:r w:rsidRPr="006C7A1B">
        <w:rPr>
          <w:b/>
          <w:color w:val="0070C0"/>
          <w:sz w:val="20"/>
          <w:szCs w:val="20"/>
        </w:rPr>
        <w:t>sql to the Blackboard folder</w:t>
      </w:r>
      <w:r w:rsidR="006C7A1B">
        <w:rPr>
          <w:b/>
          <w:color w:val="0070C0"/>
          <w:sz w:val="20"/>
          <w:szCs w:val="20"/>
        </w:rPr>
        <w:t xml:space="preserve">. </w:t>
      </w:r>
    </w:p>
    <w:p w14:paraId="2DF49E18" w14:textId="77777777" w:rsidR="00A47E11" w:rsidRDefault="00A47E11" w:rsidP="00A47E11">
      <w:pPr>
        <w:autoSpaceDE w:val="0"/>
        <w:autoSpaceDN w:val="0"/>
        <w:adjustRightInd w:val="0"/>
        <w:rPr>
          <w:sz w:val="22"/>
          <w:szCs w:val="22"/>
        </w:rPr>
      </w:pPr>
    </w:p>
    <w:p w14:paraId="1C61DCD5" w14:textId="0901E8E3" w:rsidR="00A47E11" w:rsidRPr="006C23F5" w:rsidRDefault="00A47E11" w:rsidP="006C23F5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6C23F5">
        <w:rPr>
          <w:rFonts w:ascii="Times New Roman" w:hAnsi="Times New Roman" w:cs="Times New Roman"/>
          <w:sz w:val="22"/>
          <w:szCs w:val="22"/>
        </w:rPr>
        <w:t xml:space="preserve">Based on the following database Relational Schema, write SQL statements to create </w:t>
      </w:r>
      <w:r w:rsidR="006E1638">
        <w:rPr>
          <w:rFonts w:ascii="Times New Roman" w:hAnsi="Times New Roman" w:cs="Times New Roman"/>
          <w:sz w:val="22"/>
          <w:szCs w:val="22"/>
        </w:rPr>
        <w:t xml:space="preserve">the </w:t>
      </w:r>
      <w:r w:rsidRPr="006C23F5">
        <w:rPr>
          <w:rFonts w:ascii="Times New Roman" w:hAnsi="Times New Roman" w:cs="Times New Roman"/>
          <w:sz w:val="22"/>
          <w:szCs w:val="22"/>
        </w:rPr>
        <w:t xml:space="preserve">database, the tables, and the column constraints in the database. </w:t>
      </w:r>
    </w:p>
    <w:p w14:paraId="0AA9EA37" w14:textId="77777777" w:rsidR="00C6798C" w:rsidRDefault="00C6798C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74F83DAE" w14:textId="75E9088A" w:rsidR="00C6798C" w:rsidRDefault="009B4EB7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noProof/>
        </w:rPr>
        <w:drawing>
          <wp:inline distT="0" distB="0" distL="0" distR="0" wp14:anchorId="07F99823" wp14:editId="11F0316B">
            <wp:extent cx="5943600" cy="3257550"/>
            <wp:effectExtent l="19050" t="19050" r="19050" b="19050"/>
            <wp:docPr id="9" name="Picture 8" descr="A diagram of a company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8F988162-E5CE-4054-9A43-562BBE3731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diagram of a company&#10;&#10;AI-generated content may be incorrect.">
                      <a:extLst>
                        <a:ext uri="{FF2B5EF4-FFF2-40B4-BE49-F238E27FC236}">
                          <a16:creationId xmlns:a16="http://schemas.microsoft.com/office/drawing/2014/main" id="{8F988162-E5CE-4054-9A43-562BBE3731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06" t="61746" r="13034" b="636"/>
                    <a:stretch/>
                  </pic:blipFill>
                  <pic:spPr>
                    <a:xfrm>
                      <a:off x="0" y="0"/>
                      <a:ext cx="5943600" cy="32575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46AC4" w14:textId="77777777" w:rsidR="00A47E11" w:rsidRDefault="00A47E11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4FF435FC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1EE19429" w14:textId="60A67BFA" w:rsidR="004A4573" w:rsidRDefault="000E164F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VENDO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2"/>
        <w:gridCol w:w="1669"/>
      </w:tblGrid>
      <w:tr w:rsidR="00901F3E" w14:paraId="558F7506" w14:textId="77777777" w:rsidTr="00901F3E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5D2F011" w14:textId="77777777" w:rsidR="00901F3E" w:rsidRDefault="00901F3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48508F1F" w14:textId="77777777" w:rsidR="00901F3E" w:rsidRDefault="00901F3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</w:tr>
      <w:tr w:rsidR="00901F3E" w14:paraId="572CFE04" w14:textId="77777777" w:rsidTr="00901F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893C12" w14:textId="77777777" w:rsidR="00901F3E" w:rsidRDefault="00901F3E">
            <w:proofErr w:type="spellStart"/>
            <w:r>
              <w:t>vendor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AD27706" w14:textId="77777777" w:rsidR="00901F3E" w:rsidRDefault="00901F3E">
            <w:proofErr w:type="gramStart"/>
            <w:r>
              <w:t>CHAR(</w:t>
            </w:r>
            <w:proofErr w:type="gramEnd"/>
            <w:r>
              <w:t>2)</w:t>
            </w:r>
          </w:p>
        </w:tc>
      </w:tr>
      <w:tr w:rsidR="00901F3E" w14:paraId="533592E2" w14:textId="77777777" w:rsidTr="00901F3E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19BB50" w14:textId="77777777" w:rsidR="00901F3E" w:rsidRDefault="00901F3E">
            <w:proofErr w:type="spellStart"/>
            <w:r>
              <w:t>vendor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A33E06E" w14:textId="77777777" w:rsidR="00901F3E" w:rsidRDefault="00901F3E">
            <w:proofErr w:type="gramStart"/>
            <w:r>
              <w:t>VARCHAR(</w:t>
            </w:r>
            <w:proofErr w:type="gramEnd"/>
            <w:r>
              <w:t>25)</w:t>
            </w:r>
          </w:p>
        </w:tc>
      </w:tr>
    </w:tbl>
    <w:p w14:paraId="3B4FF429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6920A749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6D7E0B34" w14:textId="4A54A2A4" w:rsidR="000E164F" w:rsidRDefault="000E164F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CATEGORY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1"/>
        <w:gridCol w:w="1669"/>
      </w:tblGrid>
      <w:tr w:rsidR="0028300B" w14:paraId="64574FA5" w14:textId="77777777" w:rsidTr="000E164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9BFE269" w14:textId="77777777" w:rsidR="0028300B" w:rsidRDefault="002830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615DBE38" w14:textId="77777777" w:rsidR="0028300B" w:rsidRDefault="002830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</w:tr>
      <w:tr w:rsidR="0028300B" w14:paraId="587F378A" w14:textId="77777777" w:rsidTr="000E16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975CF7" w14:textId="77777777" w:rsidR="0028300B" w:rsidRDefault="0028300B">
            <w:proofErr w:type="spellStart"/>
            <w:r>
              <w:t>category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DD6120C" w14:textId="77777777" w:rsidR="0028300B" w:rsidRDefault="0028300B">
            <w:proofErr w:type="gramStart"/>
            <w:r>
              <w:t>CHAR(</w:t>
            </w:r>
            <w:proofErr w:type="gramEnd"/>
            <w:r>
              <w:t>2)</w:t>
            </w:r>
          </w:p>
        </w:tc>
      </w:tr>
      <w:tr w:rsidR="0028300B" w14:paraId="4F90B877" w14:textId="77777777" w:rsidTr="000E16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829987" w14:textId="77777777" w:rsidR="0028300B" w:rsidRDefault="0028300B">
            <w:proofErr w:type="spellStart"/>
            <w:r>
              <w:t>category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4489533" w14:textId="77777777" w:rsidR="0028300B" w:rsidRDefault="0028300B">
            <w:proofErr w:type="gramStart"/>
            <w:r>
              <w:t>VARCHAR(</w:t>
            </w:r>
            <w:proofErr w:type="gramEnd"/>
            <w:r>
              <w:t>25)</w:t>
            </w:r>
          </w:p>
        </w:tc>
      </w:tr>
    </w:tbl>
    <w:p w14:paraId="3A69B36E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416263FC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5329ADE8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26932228" w14:textId="5E5A17E3" w:rsidR="004A4573" w:rsidRDefault="0084365A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PRODUCT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8"/>
        <w:gridCol w:w="1654"/>
        <w:gridCol w:w="2245"/>
      </w:tblGrid>
      <w:tr w:rsidR="008757D1" w14:paraId="451BC3EF" w14:textId="447970FC" w:rsidTr="00AD198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B70D33F" w14:textId="77777777" w:rsidR="008757D1" w:rsidRDefault="008757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1264EE6F" w14:textId="77777777" w:rsidR="008757D1" w:rsidRDefault="008757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0" w:type="auto"/>
          </w:tcPr>
          <w:p w14:paraId="01F045F9" w14:textId="77777777" w:rsidR="008757D1" w:rsidRDefault="008757D1">
            <w:pPr>
              <w:jc w:val="center"/>
              <w:rPr>
                <w:b/>
                <w:bCs/>
              </w:rPr>
            </w:pPr>
          </w:p>
        </w:tc>
      </w:tr>
      <w:tr w:rsidR="008757D1" w14:paraId="229A7951" w14:textId="426A298A" w:rsidTr="00AD19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3876B9" w14:textId="77777777" w:rsidR="008757D1" w:rsidRDefault="008757D1">
            <w:r>
              <w:t>productid</w:t>
            </w:r>
          </w:p>
        </w:tc>
        <w:tc>
          <w:tcPr>
            <w:tcW w:w="0" w:type="auto"/>
            <w:vAlign w:val="center"/>
            <w:hideMark/>
          </w:tcPr>
          <w:p w14:paraId="722F7B4F" w14:textId="77777777" w:rsidR="008757D1" w:rsidRDefault="008757D1">
            <w:proofErr w:type="gramStart"/>
            <w:r>
              <w:t>CHAR(</w:t>
            </w:r>
            <w:proofErr w:type="gramEnd"/>
            <w:r>
              <w:t>3)</w:t>
            </w:r>
          </w:p>
        </w:tc>
        <w:tc>
          <w:tcPr>
            <w:tcW w:w="0" w:type="auto"/>
          </w:tcPr>
          <w:p w14:paraId="7DC86028" w14:textId="77777777" w:rsidR="008757D1" w:rsidRDefault="008757D1"/>
        </w:tc>
      </w:tr>
      <w:tr w:rsidR="008757D1" w14:paraId="316518F0" w14:textId="297E31AA" w:rsidTr="00AD19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2CD665" w14:textId="77777777" w:rsidR="008757D1" w:rsidRDefault="008757D1">
            <w:proofErr w:type="spellStart"/>
            <w:r>
              <w:lastRenderedPageBreak/>
              <w:t>product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2299C7D" w14:textId="77777777" w:rsidR="008757D1" w:rsidRDefault="008757D1">
            <w:proofErr w:type="gramStart"/>
            <w:r>
              <w:t>VARCHAR(</w:t>
            </w:r>
            <w:proofErr w:type="gramEnd"/>
            <w:r>
              <w:t>25)</w:t>
            </w:r>
          </w:p>
        </w:tc>
        <w:tc>
          <w:tcPr>
            <w:tcW w:w="0" w:type="auto"/>
          </w:tcPr>
          <w:p w14:paraId="694402C6" w14:textId="77777777" w:rsidR="008757D1" w:rsidRDefault="008757D1"/>
        </w:tc>
      </w:tr>
      <w:tr w:rsidR="008757D1" w14:paraId="4180F4C3" w14:textId="076FB5F7" w:rsidTr="00AD19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7A8B81" w14:textId="77777777" w:rsidR="008757D1" w:rsidRDefault="008757D1">
            <w:proofErr w:type="spellStart"/>
            <w:r>
              <w:t>productpric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E467EF3" w14:textId="77777777" w:rsidR="008757D1" w:rsidRDefault="008757D1">
            <w:proofErr w:type="gramStart"/>
            <w:r>
              <w:t>NUMERIC(</w:t>
            </w:r>
            <w:proofErr w:type="gramEnd"/>
            <w:r>
              <w:t>7,2)</w:t>
            </w:r>
          </w:p>
        </w:tc>
        <w:tc>
          <w:tcPr>
            <w:tcW w:w="0" w:type="auto"/>
          </w:tcPr>
          <w:p w14:paraId="63A4859E" w14:textId="3FCAAC2C" w:rsidR="008757D1" w:rsidRDefault="002D4877">
            <w:r>
              <w:rPr>
                <w:sz w:val="22"/>
                <w:szCs w:val="22"/>
              </w:rPr>
              <w:t xml:space="preserve">default =0, </w:t>
            </w:r>
            <w:proofErr w:type="spellStart"/>
            <w:r>
              <w:rPr>
                <w:sz w:val="22"/>
                <w:szCs w:val="22"/>
              </w:rPr>
              <w:t>unitprice</w:t>
            </w:r>
            <w:proofErr w:type="spellEnd"/>
            <w:r>
              <w:rPr>
                <w:sz w:val="22"/>
                <w:szCs w:val="22"/>
              </w:rPr>
              <w:t>&gt;=0</w:t>
            </w:r>
          </w:p>
        </w:tc>
      </w:tr>
      <w:tr w:rsidR="008757D1" w14:paraId="005E9467" w14:textId="245810EF" w:rsidTr="00AD19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3AB76F" w14:textId="77777777" w:rsidR="008757D1" w:rsidRDefault="008757D1">
            <w:proofErr w:type="spellStart"/>
            <w:r>
              <w:t>vendor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69BC196" w14:textId="77777777" w:rsidR="008757D1" w:rsidRDefault="008757D1">
            <w:proofErr w:type="gramStart"/>
            <w:r>
              <w:t>CHAR(</w:t>
            </w:r>
            <w:proofErr w:type="gramEnd"/>
            <w:r>
              <w:t>2)</w:t>
            </w:r>
          </w:p>
        </w:tc>
        <w:tc>
          <w:tcPr>
            <w:tcW w:w="0" w:type="auto"/>
          </w:tcPr>
          <w:p w14:paraId="618E5C04" w14:textId="77777777" w:rsidR="008757D1" w:rsidRDefault="008757D1"/>
        </w:tc>
      </w:tr>
      <w:tr w:rsidR="008757D1" w14:paraId="0D21878B" w14:textId="5AFC4DFD" w:rsidTr="00AD19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6FDF07" w14:textId="77777777" w:rsidR="008757D1" w:rsidRDefault="008757D1">
            <w:proofErr w:type="spellStart"/>
            <w:r>
              <w:t>category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9CBDE72" w14:textId="77777777" w:rsidR="008757D1" w:rsidRDefault="008757D1">
            <w:proofErr w:type="gramStart"/>
            <w:r>
              <w:t>CHAR(</w:t>
            </w:r>
            <w:proofErr w:type="gramEnd"/>
            <w:r>
              <w:t>2)</w:t>
            </w:r>
          </w:p>
        </w:tc>
        <w:tc>
          <w:tcPr>
            <w:tcW w:w="0" w:type="auto"/>
          </w:tcPr>
          <w:p w14:paraId="1C48C392" w14:textId="77777777" w:rsidR="008757D1" w:rsidRDefault="008757D1"/>
        </w:tc>
      </w:tr>
    </w:tbl>
    <w:p w14:paraId="01F716F8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6B2247ED" w14:textId="307A05BE" w:rsidR="0084365A" w:rsidRDefault="0084365A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REGION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8"/>
        <w:gridCol w:w="1669"/>
      </w:tblGrid>
      <w:tr w:rsidR="0028300B" w14:paraId="16A76F07" w14:textId="77777777" w:rsidTr="0084365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7BB7409" w14:textId="77777777" w:rsidR="0028300B" w:rsidRDefault="002830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0D5F28A8" w14:textId="77777777" w:rsidR="0028300B" w:rsidRDefault="002830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</w:tr>
      <w:tr w:rsidR="0028300B" w14:paraId="6B2D17C7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5B29A6" w14:textId="77777777" w:rsidR="0028300B" w:rsidRDefault="0028300B">
            <w:proofErr w:type="spellStart"/>
            <w:r>
              <w:t>region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459916F" w14:textId="77777777" w:rsidR="0028300B" w:rsidRDefault="0028300B">
            <w:proofErr w:type="gramStart"/>
            <w:r>
              <w:t>CHAR(</w:t>
            </w:r>
            <w:proofErr w:type="gramEnd"/>
            <w:r>
              <w:t>1)</w:t>
            </w:r>
          </w:p>
        </w:tc>
      </w:tr>
      <w:tr w:rsidR="0028300B" w14:paraId="1EB2EA1F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F61FEF" w14:textId="77777777" w:rsidR="0028300B" w:rsidRDefault="0028300B">
            <w:proofErr w:type="spellStart"/>
            <w:r>
              <w:t>region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C33EA5D" w14:textId="77777777" w:rsidR="0028300B" w:rsidRDefault="0028300B">
            <w:proofErr w:type="gramStart"/>
            <w:r>
              <w:t>VARCHAR(</w:t>
            </w:r>
            <w:proofErr w:type="gramEnd"/>
            <w:r>
              <w:t>25)</w:t>
            </w:r>
          </w:p>
        </w:tc>
      </w:tr>
    </w:tbl>
    <w:p w14:paraId="70129DBC" w14:textId="51C16A89" w:rsidR="0028300B" w:rsidRDefault="0028300B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7F49AC80" w14:textId="131764ED" w:rsidR="0084365A" w:rsidRDefault="0084365A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STOR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2"/>
        <w:gridCol w:w="1549"/>
      </w:tblGrid>
      <w:tr w:rsidR="007A1948" w14:paraId="61807EF9" w14:textId="77777777" w:rsidTr="0084365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735D1FC" w14:textId="77777777" w:rsidR="007A1948" w:rsidRDefault="007A19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06C57E07" w14:textId="77777777" w:rsidR="007A1948" w:rsidRDefault="007A19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</w:tr>
      <w:tr w:rsidR="007A1948" w14:paraId="227D4EA4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940BA6" w14:textId="77777777" w:rsidR="007A1948" w:rsidRDefault="007A1948">
            <w:proofErr w:type="spellStart"/>
            <w:r>
              <w:t>store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8F9613" w14:textId="77777777" w:rsidR="007A1948" w:rsidRDefault="007A1948">
            <w:proofErr w:type="gramStart"/>
            <w:r>
              <w:t>VARCHAR(</w:t>
            </w:r>
            <w:proofErr w:type="gramEnd"/>
            <w:r>
              <w:t>3)</w:t>
            </w:r>
          </w:p>
        </w:tc>
      </w:tr>
      <w:tr w:rsidR="007A1948" w14:paraId="093EA038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3EA718" w14:textId="77777777" w:rsidR="007A1948" w:rsidRDefault="007A1948">
            <w:proofErr w:type="spellStart"/>
            <w:r>
              <w:t>storezip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A9D226E" w14:textId="77777777" w:rsidR="007A1948" w:rsidRDefault="007A1948">
            <w:proofErr w:type="gramStart"/>
            <w:r>
              <w:t>CHAR(</w:t>
            </w:r>
            <w:proofErr w:type="gramEnd"/>
            <w:r>
              <w:t>5)</w:t>
            </w:r>
          </w:p>
        </w:tc>
      </w:tr>
      <w:tr w:rsidR="007A1948" w14:paraId="51B4A86E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95380B" w14:textId="77777777" w:rsidR="007A1948" w:rsidRDefault="007A1948">
            <w:proofErr w:type="spellStart"/>
            <w:r>
              <w:t>region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193E492" w14:textId="77777777" w:rsidR="007A1948" w:rsidRDefault="007A1948">
            <w:proofErr w:type="gramStart"/>
            <w:r>
              <w:t>CHAR(</w:t>
            </w:r>
            <w:proofErr w:type="gramEnd"/>
            <w:r>
              <w:t>1)</w:t>
            </w:r>
          </w:p>
        </w:tc>
      </w:tr>
    </w:tbl>
    <w:p w14:paraId="1E5A2898" w14:textId="77777777" w:rsidR="007A1948" w:rsidRDefault="007A1948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74BBA491" w14:textId="6A9352A6" w:rsidR="007A1948" w:rsidRDefault="0084365A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CUSTOMER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95"/>
        <w:gridCol w:w="1669"/>
      </w:tblGrid>
      <w:tr w:rsidR="007A1948" w14:paraId="351C3868" w14:textId="77777777" w:rsidTr="0084365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3EDFA5A" w14:textId="77777777" w:rsidR="007A1948" w:rsidRDefault="007A19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2BAA08B1" w14:textId="77777777" w:rsidR="007A1948" w:rsidRDefault="007A19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</w:tr>
      <w:tr w:rsidR="007A1948" w14:paraId="6928F9B8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ACB9E9" w14:textId="77777777" w:rsidR="007A1948" w:rsidRDefault="007A1948">
            <w:proofErr w:type="spellStart"/>
            <w:r>
              <w:t>customer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B64E819" w14:textId="77777777" w:rsidR="007A1948" w:rsidRDefault="007A1948">
            <w:proofErr w:type="gramStart"/>
            <w:r>
              <w:t>CHAR(</w:t>
            </w:r>
            <w:proofErr w:type="gramEnd"/>
            <w:r>
              <w:t>7)</w:t>
            </w:r>
          </w:p>
        </w:tc>
      </w:tr>
      <w:tr w:rsidR="007A1948" w14:paraId="666E871B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0104BF" w14:textId="77777777" w:rsidR="007A1948" w:rsidRDefault="007A1948">
            <w:proofErr w:type="spellStart"/>
            <w:r>
              <w:t>customer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6200BB9" w14:textId="77777777" w:rsidR="007A1948" w:rsidRDefault="007A1948">
            <w:proofErr w:type="gramStart"/>
            <w:r>
              <w:t>VARCHAR(</w:t>
            </w:r>
            <w:proofErr w:type="gramEnd"/>
            <w:r>
              <w:t>15)</w:t>
            </w:r>
          </w:p>
        </w:tc>
      </w:tr>
      <w:tr w:rsidR="007A1948" w14:paraId="46CDB83B" w14:textId="77777777" w:rsidTr="0084365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41FAEA" w14:textId="77777777" w:rsidR="007A1948" w:rsidRDefault="007A1948">
            <w:proofErr w:type="spellStart"/>
            <w:r>
              <w:t>customerzip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343B043" w14:textId="77777777" w:rsidR="007A1948" w:rsidRDefault="007A1948">
            <w:proofErr w:type="gramStart"/>
            <w:r>
              <w:t>CHAR(</w:t>
            </w:r>
            <w:proofErr w:type="gramEnd"/>
            <w:r>
              <w:t>5)</w:t>
            </w:r>
          </w:p>
        </w:tc>
      </w:tr>
    </w:tbl>
    <w:p w14:paraId="2682C582" w14:textId="77777777" w:rsidR="007A1948" w:rsidRDefault="007A1948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5555A5CE" w14:textId="59B591E5" w:rsidR="00C80217" w:rsidRDefault="00C80217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SALES TRANSACTION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62"/>
        <w:gridCol w:w="1549"/>
      </w:tblGrid>
      <w:tr w:rsidR="00F97301" w14:paraId="6724526E" w14:textId="77777777" w:rsidTr="00C8021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6DA3B6F" w14:textId="77777777" w:rsidR="00F97301" w:rsidRDefault="00F9730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4D26DE20" w14:textId="77777777" w:rsidR="00F97301" w:rsidRDefault="00F9730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</w:tr>
      <w:tr w:rsidR="00F97301" w14:paraId="2EA5CFEF" w14:textId="77777777" w:rsidTr="00C802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7B39DF" w14:textId="77777777" w:rsidR="00F97301" w:rsidRDefault="00F97301">
            <w:proofErr w:type="spellStart"/>
            <w:r>
              <w:t>t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D682023" w14:textId="77777777" w:rsidR="00F97301" w:rsidRDefault="00F97301">
            <w:proofErr w:type="gramStart"/>
            <w:r>
              <w:t>VARCHAR(</w:t>
            </w:r>
            <w:proofErr w:type="gramEnd"/>
            <w:r>
              <w:t>8)</w:t>
            </w:r>
          </w:p>
        </w:tc>
      </w:tr>
      <w:tr w:rsidR="00F97301" w14:paraId="01A485A4" w14:textId="77777777" w:rsidTr="00C802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26C8E9" w14:textId="77777777" w:rsidR="00F97301" w:rsidRDefault="00F97301">
            <w:proofErr w:type="spellStart"/>
            <w:r>
              <w:t>customer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CF65841" w14:textId="77777777" w:rsidR="00F97301" w:rsidRDefault="00F97301">
            <w:proofErr w:type="gramStart"/>
            <w:r>
              <w:t>CHAR(</w:t>
            </w:r>
            <w:proofErr w:type="gramEnd"/>
            <w:r>
              <w:t>7)</w:t>
            </w:r>
          </w:p>
        </w:tc>
      </w:tr>
      <w:tr w:rsidR="00F97301" w14:paraId="6B05A9CD" w14:textId="77777777" w:rsidTr="00C802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A797C2" w14:textId="77777777" w:rsidR="00F97301" w:rsidRDefault="00F97301">
            <w:proofErr w:type="spellStart"/>
            <w:r>
              <w:t>store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B75A346" w14:textId="77777777" w:rsidR="00F97301" w:rsidRDefault="00F97301">
            <w:proofErr w:type="gramStart"/>
            <w:r>
              <w:t>VARCHAR(</w:t>
            </w:r>
            <w:proofErr w:type="gramEnd"/>
            <w:r>
              <w:t>3)</w:t>
            </w:r>
          </w:p>
        </w:tc>
      </w:tr>
      <w:tr w:rsidR="00F97301" w14:paraId="64C78C2B" w14:textId="77777777" w:rsidTr="00C802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501F53" w14:textId="77777777" w:rsidR="00F97301" w:rsidRDefault="00F97301">
            <w:proofErr w:type="spellStart"/>
            <w:r>
              <w:t>tda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3CE84C0" w14:textId="77777777" w:rsidR="00F97301" w:rsidRDefault="00F97301">
            <w:r>
              <w:t>DATE</w:t>
            </w:r>
          </w:p>
        </w:tc>
      </w:tr>
    </w:tbl>
    <w:p w14:paraId="00CAEDFA" w14:textId="77777777" w:rsidR="00F97301" w:rsidRDefault="00F97301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40BCDF33" w14:textId="6D33D957" w:rsidR="004A4573" w:rsidRDefault="00C80217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INCLUDE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5"/>
        <w:gridCol w:w="1534"/>
        <w:gridCol w:w="2181"/>
      </w:tblGrid>
      <w:tr w:rsidR="002D4877" w14:paraId="453C481A" w14:textId="031FE323" w:rsidTr="00C523F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E3D74D8" w14:textId="77777777" w:rsidR="002D4877" w:rsidRDefault="002D48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lumn</w:t>
            </w:r>
          </w:p>
        </w:tc>
        <w:tc>
          <w:tcPr>
            <w:tcW w:w="0" w:type="auto"/>
            <w:vAlign w:val="center"/>
            <w:hideMark/>
          </w:tcPr>
          <w:p w14:paraId="66B83E56" w14:textId="77777777" w:rsidR="002D4877" w:rsidRDefault="002D48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0" w:type="auto"/>
          </w:tcPr>
          <w:p w14:paraId="79596A16" w14:textId="77777777" w:rsidR="002D4877" w:rsidRDefault="002D4877">
            <w:pPr>
              <w:jc w:val="center"/>
              <w:rPr>
                <w:b/>
                <w:bCs/>
              </w:rPr>
            </w:pPr>
          </w:p>
        </w:tc>
      </w:tr>
      <w:tr w:rsidR="002D4877" w14:paraId="680AF098" w14:textId="3986AC3C" w:rsidTr="00C523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A6E5A3" w14:textId="77777777" w:rsidR="002D4877" w:rsidRDefault="002D4877">
            <w:r>
              <w:t>productid</w:t>
            </w:r>
          </w:p>
        </w:tc>
        <w:tc>
          <w:tcPr>
            <w:tcW w:w="0" w:type="auto"/>
            <w:vAlign w:val="center"/>
            <w:hideMark/>
          </w:tcPr>
          <w:p w14:paraId="01C4700A" w14:textId="77777777" w:rsidR="002D4877" w:rsidRDefault="002D4877">
            <w:proofErr w:type="gramStart"/>
            <w:r>
              <w:t>CHAR(</w:t>
            </w:r>
            <w:proofErr w:type="gramEnd"/>
            <w:r>
              <w:t>3)</w:t>
            </w:r>
          </w:p>
        </w:tc>
        <w:tc>
          <w:tcPr>
            <w:tcW w:w="0" w:type="auto"/>
          </w:tcPr>
          <w:p w14:paraId="7E8A4552" w14:textId="77777777" w:rsidR="002D4877" w:rsidRDefault="002D4877"/>
        </w:tc>
      </w:tr>
      <w:tr w:rsidR="002D4877" w14:paraId="350067F1" w14:textId="7DA43EEC" w:rsidTr="00C523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BCE392" w14:textId="77777777" w:rsidR="002D4877" w:rsidRDefault="002D4877">
            <w:proofErr w:type="spellStart"/>
            <w:r>
              <w:t>t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773152F" w14:textId="77777777" w:rsidR="002D4877" w:rsidRDefault="002D4877">
            <w:proofErr w:type="gramStart"/>
            <w:r>
              <w:t>VARCHAR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10EE630" w14:textId="77777777" w:rsidR="002D4877" w:rsidRDefault="002D4877"/>
        </w:tc>
      </w:tr>
      <w:tr w:rsidR="002D4877" w14:paraId="786F5823" w14:textId="0D92FF44" w:rsidTr="00C523F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A06768" w14:textId="77777777" w:rsidR="002D4877" w:rsidRDefault="002D4877">
            <w:r>
              <w:t>quantity</w:t>
            </w:r>
          </w:p>
        </w:tc>
        <w:tc>
          <w:tcPr>
            <w:tcW w:w="0" w:type="auto"/>
            <w:vAlign w:val="center"/>
            <w:hideMark/>
          </w:tcPr>
          <w:p w14:paraId="03ABFF57" w14:textId="77777777" w:rsidR="002D4877" w:rsidRDefault="002D4877">
            <w:r>
              <w:t>INT</w:t>
            </w:r>
          </w:p>
        </w:tc>
        <w:tc>
          <w:tcPr>
            <w:tcW w:w="0" w:type="auto"/>
          </w:tcPr>
          <w:p w14:paraId="5B5782FB" w14:textId="73224A4B" w:rsidR="002D4877" w:rsidRDefault="002D4877">
            <w:r>
              <w:rPr>
                <w:sz w:val="22"/>
                <w:szCs w:val="22"/>
              </w:rPr>
              <w:t>default =</w:t>
            </w:r>
            <w:r w:rsidR="00B4024B">
              <w:rPr>
                <w:rFonts w:eastAsiaTheme="minorEastAsia" w:hint="eastAsia"/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, </w:t>
            </w:r>
            <w:r>
              <w:t>quantity</w:t>
            </w:r>
            <w:r>
              <w:rPr>
                <w:sz w:val="22"/>
                <w:szCs w:val="22"/>
              </w:rPr>
              <w:t xml:space="preserve"> &gt;0</w:t>
            </w:r>
          </w:p>
        </w:tc>
      </w:tr>
    </w:tbl>
    <w:p w14:paraId="22A77F64" w14:textId="77777777" w:rsidR="004A4573" w:rsidRDefault="004A4573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4C730216" w14:textId="7A80F3D8" w:rsidR="00A47E11" w:rsidRDefault="00A47E11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2F661F4E" w14:textId="77777777" w:rsidR="006A7F4D" w:rsidRDefault="006A7F4D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5D449AF0" w14:textId="77777777" w:rsidR="006C23F5" w:rsidRDefault="006C23F5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1F05B53F" w14:textId="582D7831" w:rsidR="006C23F5" w:rsidRPr="006C23F5" w:rsidRDefault="006C23F5" w:rsidP="006C23F5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sz w:val="22"/>
          <w:szCs w:val="22"/>
        </w:rPr>
      </w:pPr>
      <w:r w:rsidRPr="006C23F5">
        <w:rPr>
          <w:rFonts w:ascii="Times New Roman" w:hAnsi="Times New Roman" w:cs="Times New Roman"/>
          <w:sz w:val="22"/>
          <w:szCs w:val="22"/>
        </w:rPr>
        <w:lastRenderedPageBreak/>
        <w:t xml:space="preserve">Write SQL statements to insert the data </w:t>
      </w:r>
      <w:r>
        <w:rPr>
          <w:rFonts w:ascii="Times New Roman" w:hAnsi="Times New Roman" w:cs="Times New Roman" w:hint="eastAsia"/>
          <w:sz w:val="22"/>
          <w:szCs w:val="22"/>
        </w:rPr>
        <w:t>below</w:t>
      </w:r>
      <w:r w:rsidRPr="006C23F5">
        <w:rPr>
          <w:rFonts w:ascii="Times New Roman" w:hAnsi="Times New Roman" w:cs="Times New Roman"/>
          <w:sz w:val="22"/>
          <w:szCs w:val="22"/>
        </w:rPr>
        <w:t xml:space="preserve"> into the database</w:t>
      </w:r>
      <w:r w:rsidR="006E1638">
        <w:rPr>
          <w:rFonts w:ascii="Times New Roman" w:hAnsi="Times New Roman" w:cs="Times New Roman" w:hint="eastAsia"/>
          <w:sz w:val="22"/>
          <w:szCs w:val="22"/>
        </w:rPr>
        <w:t xml:space="preserve"> in Question 1</w:t>
      </w:r>
      <w:r w:rsidRPr="006C23F5">
        <w:rPr>
          <w:rFonts w:ascii="Times New Roman" w:hAnsi="Times New Roman" w:cs="Times New Roman"/>
          <w:sz w:val="22"/>
          <w:szCs w:val="22"/>
        </w:rPr>
        <w:t>.</w:t>
      </w:r>
    </w:p>
    <w:p w14:paraId="0566A6CA" w14:textId="77777777" w:rsidR="006C23F5" w:rsidRDefault="006C23F5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40F5CF92" w14:textId="3DD9AD65" w:rsidR="00A47E11" w:rsidRDefault="00123A8C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  <w:r>
        <w:rPr>
          <w:noProof/>
        </w:rPr>
        <w:drawing>
          <wp:inline distT="0" distB="0" distL="0" distR="0" wp14:anchorId="62DDE111" wp14:editId="4E8215C1">
            <wp:extent cx="5943600" cy="5313045"/>
            <wp:effectExtent l="0" t="0" r="0" b="1905"/>
            <wp:docPr id="3" name="Picture 2" descr="A screenshot of a computer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24AE37F4-708F-4EAF-ABBA-A6A95573702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screenshot of a computer&#10;&#10;AI-generated content may be incorrect.">
                      <a:extLst>
                        <a:ext uri="{FF2B5EF4-FFF2-40B4-BE49-F238E27FC236}">
                          <a16:creationId xmlns:a16="http://schemas.microsoft.com/office/drawing/2014/main" id="{24AE37F4-708F-4EAF-ABBA-A6A95573702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D7A6D" w14:textId="77777777" w:rsidR="00123A8C" w:rsidRDefault="00123A8C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192A4B05" w14:textId="77777777" w:rsidR="00CA3D82" w:rsidRDefault="00CA3D82" w:rsidP="002A2668">
      <w:pPr>
        <w:autoSpaceDE w:val="0"/>
        <w:autoSpaceDN w:val="0"/>
        <w:adjustRightInd w:val="0"/>
        <w:rPr>
          <w:rFonts w:eastAsiaTheme="minorEastAsia"/>
          <w:sz w:val="22"/>
          <w:szCs w:val="22"/>
        </w:rPr>
      </w:pPr>
    </w:p>
    <w:p w14:paraId="421CA1A8" w14:textId="2BBA4A24" w:rsidR="00776645" w:rsidRPr="00B45D04" w:rsidRDefault="00776645">
      <w:pPr>
        <w:rPr>
          <w:sz w:val="22"/>
          <w:szCs w:val="22"/>
        </w:rPr>
      </w:pPr>
    </w:p>
    <w:p w14:paraId="39918F70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35AAAF45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16CADCCE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4384641C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5282BF25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7BDF8A4B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49B0BAF1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5DF6983A" w14:textId="77777777" w:rsidR="0078710A" w:rsidRDefault="0078710A" w:rsidP="001478A9">
      <w:pPr>
        <w:rPr>
          <w:rFonts w:eastAsiaTheme="minorEastAsia"/>
          <w:sz w:val="22"/>
          <w:szCs w:val="22"/>
        </w:rPr>
      </w:pPr>
    </w:p>
    <w:p w14:paraId="1E96903D" w14:textId="77777777" w:rsidR="00745926" w:rsidRPr="00DF4843" w:rsidRDefault="00745926" w:rsidP="001478A9">
      <w:pPr>
        <w:rPr>
          <w:rFonts w:eastAsiaTheme="minorEastAsia"/>
          <w:sz w:val="22"/>
          <w:szCs w:val="22"/>
        </w:rPr>
      </w:pPr>
    </w:p>
    <w:sectPr w:rsidR="00745926" w:rsidRPr="00DF4843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D9CE5" w14:textId="77777777" w:rsidR="00341B52" w:rsidRDefault="00341B52" w:rsidP="00B45D04">
      <w:r>
        <w:separator/>
      </w:r>
    </w:p>
  </w:endnote>
  <w:endnote w:type="continuationSeparator" w:id="0">
    <w:p w14:paraId="3033EFE0" w14:textId="77777777" w:rsidR="00341B52" w:rsidRDefault="00341B52" w:rsidP="00B45D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591243311"/>
      <w:docPartObj>
        <w:docPartGallery w:val="Page Numbers (Bottom of Page)"/>
        <w:docPartUnique/>
      </w:docPartObj>
    </w:sdtPr>
    <w:sdtContent>
      <w:p w14:paraId="189C9CE3" w14:textId="40B80340" w:rsidR="00B45D04" w:rsidRDefault="00B45D04" w:rsidP="00475FC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4163C0" w14:textId="77777777" w:rsidR="00B45D04" w:rsidRDefault="00B45D04" w:rsidP="00B45D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95569485"/>
      <w:docPartObj>
        <w:docPartGallery w:val="Page Numbers (Bottom of Page)"/>
        <w:docPartUnique/>
      </w:docPartObj>
    </w:sdtPr>
    <w:sdtContent>
      <w:p w14:paraId="3B2C4839" w14:textId="17D8CA56" w:rsidR="00B45D04" w:rsidRDefault="00B45D04" w:rsidP="00475FC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0BD59D6" w14:textId="77777777" w:rsidR="00B45D04" w:rsidRDefault="00B45D04" w:rsidP="00B45D0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9AB6D" w14:textId="77777777" w:rsidR="00341B52" w:rsidRDefault="00341B52" w:rsidP="00B45D04">
      <w:r>
        <w:separator/>
      </w:r>
    </w:p>
  </w:footnote>
  <w:footnote w:type="continuationSeparator" w:id="0">
    <w:p w14:paraId="5AB634C1" w14:textId="77777777" w:rsidR="00341B52" w:rsidRDefault="00341B52" w:rsidP="00B45D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07FDF"/>
    <w:multiLevelType w:val="hybridMultilevel"/>
    <w:tmpl w:val="F5AA40AA"/>
    <w:lvl w:ilvl="0" w:tplc="A6EC2B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644C4"/>
    <w:multiLevelType w:val="hybridMultilevel"/>
    <w:tmpl w:val="2DF8E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0374F5"/>
    <w:multiLevelType w:val="hybridMultilevel"/>
    <w:tmpl w:val="FCB433E8"/>
    <w:lvl w:ilvl="0" w:tplc="77A2F4C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A26E14"/>
    <w:multiLevelType w:val="hybridMultilevel"/>
    <w:tmpl w:val="807C89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F46626"/>
    <w:multiLevelType w:val="hybridMultilevel"/>
    <w:tmpl w:val="DA462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4E25D21"/>
    <w:multiLevelType w:val="hybridMultilevel"/>
    <w:tmpl w:val="9BD81772"/>
    <w:lvl w:ilvl="0" w:tplc="FBAEF9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E2F3D"/>
    <w:multiLevelType w:val="hybridMultilevel"/>
    <w:tmpl w:val="DAF453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3E3E0F"/>
    <w:multiLevelType w:val="hybridMultilevel"/>
    <w:tmpl w:val="A948CFEC"/>
    <w:lvl w:ilvl="0" w:tplc="113CA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D44753"/>
    <w:multiLevelType w:val="hybridMultilevel"/>
    <w:tmpl w:val="7FD470D2"/>
    <w:lvl w:ilvl="0" w:tplc="29C6147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683A1E"/>
    <w:multiLevelType w:val="hybridMultilevel"/>
    <w:tmpl w:val="C480E4C0"/>
    <w:lvl w:ilvl="0" w:tplc="41AA8FB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DE3BCD"/>
    <w:multiLevelType w:val="hybridMultilevel"/>
    <w:tmpl w:val="650AA828"/>
    <w:lvl w:ilvl="0" w:tplc="98B4D554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82144668">
    <w:abstractNumId w:val="1"/>
  </w:num>
  <w:num w:numId="2" w16cid:durableId="820735821">
    <w:abstractNumId w:val="5"/>
  </w:num>
  <w:num w:numId="3" w16cid:durableId="1000500349">
    <w:abstractNumId w:val="6"/>
  </w:num>
  <w:num w:numId="4" w16cid:durableId="1856726672">
    <w:abstractNumId w:val="3"/>
  </w:num>
  <w:num w:numId="5" w16cid:durableId="1521621783">
    <w:abstractNumId w:val="9"/>
  </w:num>
  <w:num w:numId="6" w16cid:durableId="1614285857">
    <w:abstractNumId w:val="0"/>
  </w:num>
  <w:num w:numId="7" w16cid:durableId="263683905">
    <w:abstractNumId w:val="7"/>
  </w:num>
  <w:num w:numId="8" w16cid:durableId="229080612">
    <w:abstractNumId w:val="8"/>
  </w:num>
  <w:num w:numId="9" w16cid:durableId="724182396">
    <w:abstractNumId w:val="10"/>
  </w:num>
  <w:num w:numId="10" w16cid:durableId="774835963">
    <w:abstractNumId w:val="2"/>
  </w:num>
  <w:num w:numId="11" w16cid:durableId="18160244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NjY0MTA3tzAzsTBU0lEKTi0uzszPAykwrQUAu/RTuCwAAAA="/>
  </w:docVars>
  <w:rsids>
    <w:rsidRoot w:val="00776645"/>
    <w:rsid w:val="00023A55"/>
    <w:rsid w:val="0002652B"/>
    <w:rsid w:val="0004737A"/>
    <w:rsid w:val="00050F7F"/>
    <w:rsid w:val="00076D42"/>
    <w:rsid w:val="00096D33"/>
    <w:rsid w:val="000A0477"/>
    <w:rsid w:val="000A2F15"/>
    <w:rsid w:val="000B155B"/>
    <w:rsid w:val="000C1B92"/>
    <w:rsid w:val="000D362A"/>
    <w:rsid w:val="000E164F"/>
    <w:rsid w:val="000E3EB1"/>
    <w:rsid w:val="000F164A"/>
    <w:rsid w:val="000F7313"/>
    <w:rsid w:val="00115AD0"/>
    <w:rsid w:val="00123A8C"/>
    <w:rsid w:val="0013308D"/>
    <w:rsid w:val="001478A9"/>
    <w:rsid w:val="001573B9"/>
    <w:rsid w:val="00162CC9"/>
    <w:rsid w:val="0017141B"/>
    <w:rsid w:val="0017757C"/>
    <w:rsid w:val="001C0C23"/>
    <w:rsid w:val="001C46E9"/>
    <w:rsid w:val="001C60AD"/>
    <w:rsid w:val="001C6A2C"/>
    <w:rsid w:val="001C7CE4"/>
    <w:rsid w:val="001D4862"/>
    <w:rsid w:val="001E296F"/>
    <w:rsid w:val="001F451C"/>
    <w:rsid w:val="002105E8"/>
    <w:rsid w:val="00220B6E"/>
    <w:rsid w:val="00232645"/>
    <w:rsid w:val="00240945"/>
    <w:rsid w:val="0024722E"/>
    <w:rsid w:val="00250DEA"/>
    <w:rsid w:val="00252448"/>
    <w:rsid w:val="00252935"/>
    <w:rsid w:val="00255CD0"/>
    <w:rsid w:val="00270D78"/>
    <w:rsid w:val="002724B7"/>
    <w:rsid w:val="002759BA"/>
    <w:rsid w:val="0028219D"/>
    <w:rsid w:val="0028300B"/>
    <w:rsid w:val="0028632C"/>
    <w:rsid w:val="002A2668"/>
    <w:rsid w:val="002B41A6"/>
    <w:rsid w:val="002B7B51"/>
    <w:rsid w:val="002D4877"/>
    <w:rsid w:val="002E0143"/>
    <w:rsid w:val="002F23A4"/>
    <w:rsid w:val="002F59FD"/>
    <w:rsid w:val="002F7686"/>
    <w:rsid w:val="00302CBD"/>
    <w:rsid w:val="00304252"/>
    <w:rsid w:val="0030544F"/>
    <w:rsid w:val="0030699D"/>
    <w:rsid w:val="00337CFC"/>
    <w:rsid w:val="00341B52"/>
    <w:rsid w:val="00342928"/>
    <w:rsid w:val="00387929"/>
    <w:rsid w:val="003956AB"/>
    <w:rsid w:val="00397743"/>
    <w:rsid w:val="003A1CC5"/>
    <w:rsid w:val="003A2DFD"/>
    <w:rsid w:val="003A706F"/>
    <w:rsid w:val="003A7F73"/>
    <w:rsid w:val="003B020E"/>
    <w:rsid w:val="003D3F88"/>
    <w:rsid w:val="003E5835"/>
    <w:rsid w:val="004010F3"/>
    <w:rsid w:val="004126BF"/>
    <w:rsid w:val="00433825"/>
    <w:rsid w:val="0044057E"/>
    <w:rsid w:val="00467AC2"/>
    <w:rsid w:val="00476C9A"/>
    <w:rsid w:val="00480193"/>
    <w:rsid w:val="0048646A"/>
    <w:rsid w:val="00494AAE"/>
    <w:rsid w:val="004958C8"/>
    <w:rsid w:val="004A1D2B"/>
    <w:rsid w:val="004A4573"/>
    <w:rsid w:val="004B2AF1"/>
    <w:rsid w:val="004C1E1B"/>
    <w:rsid w:val="004C6907"/>
    <w:rsid w:val="004E1F30"/>
    <w:rsid w:val="0050173B"/>
    <w:rsid w:val="00507EA3"/>
    <w:rsid w:val="00522954"/>
    <w:rsid w:val="005232CD"/>
    <w:rsid w:val="00540707"/>
    <w:rsid w:val="0055057E"/>
    <w:rsid w:val="00557C9E"/>
    <w:rsid w:val="00560DFD"/>
    <w:rsid w:val="005631D0"/>
    <w:rsid w:val="00570087"/>
    <w:rsid w:val="00574AA3"/>
    <w:rsid w:val="00585FA1"/>
    <w:rsid w:val="00587552"/>
    <w:rsid w:val="005905CB"/>
    <w:rsid w:val="005C1B8F"/>
    <w:rsid w:val="005C7D5A"/>
    <w:rsid w:val="005D1652"/>
    <w:rsid w:val="005D2538"/>
    <w:rsid w:val="005E19CB"/>
    <w:rsid w:val="005F0BD5"/>
    <w:rsid w:val="00612661"/>
    <w:rsid w:val="00612EDD"/>
    <w:rsid w:val="00614CB0"/>
    <w:rsid w:val="00625F9C"/>
    <w:rsid w:val="0063039A"/>
    <w:rsid w:val="00634432"/>
    <w:rsid w:val="00642763"/>
    <w:rsid w:val="00646629"/>
    <w:rsid w:val="006722E0"/>
    <w:rsid w:val="00687BBA"/>
    <w:rsid w:val="006912A9"/>
    <w:rsid w:val="006939BD"/>
    <w:rsid w:val="00697478"/>
    <w:rsid w:val="006A7F4D"/>
    <w:rsid w:val="006C0406"/>
    <w:rsid w:val="006C23F5"/>
    <w:rsid w:val="006C24D3"/>
    <w:rsid w:val="006C33C5"/>
    <w:rsid w:val="006C7A1B"/>
    <w:rsid w:val="006D2061"/>
    <w:rsid w:val="006E1638"/>
    <w:rsid w:val="006E2B74"/>
    <w:rsid w:val="006F3A8C"/>
    <w:rsid w:val="006F650D"/>
    <w:rsid w:val="006F6C97"/>
    <w:rsid w:val="00704C4F"/>
    <w:rsid w:val="007055CF"/>
    <w:rsid w:val="00712E5C"/>
    <w:rsid w:val="00713BBD"/>
    <w:rsid w:val="007168B0"/>
    <w:rsid w:val="00733D18"/>
    <w:rsid w:val="0074372B"/>
    <w:rsid w:val="00745926"/>
    <w:rsid w:val="00747337"/>
    <w:rsid w:val="00776645"/>
    <w:rsid w:val="00776CA7"/>
    <w:rsid w:val="007828C0"/>
    <w:rsid w:val="0078710A"/>
    <w:rsid w:val="007A1948"/>
    <w:rsid w:val="007A6B71"/>
    <w:rsid w:val="007A784E"/>
    <w:rsid w:val="007B1339"/>
    <w:rsid w:val="007E17DE"/>
    <w:rsid w:val="007E4FCA"/>
    <w:rsid w:val="007F0C61"/>
    <w:rsid w:val="007F3831"/>
    <w:rsid w:val="007F69CB"/>
    <w:rsid w:val="008015A7"/>
    <w:rsid w:val="00823184"/>
    <w:rsid w:val="00826DF2"/>
    <w:rsid w:val="00830281"/>
    <w:rsid w:val="0084214A"/>
    <w:rsid w:val="0084365A"/>
    <w:rsid w:val="008500CF"/>
    <w:rsid w:val="008569DE"/>
    <w:rsid w:val="008757D1"/>
    <w:rsid w:val="0088618B"/>
    <w:rsid w:val="00892A87"/>
    <w:rsid w:val="008A274E"/>
    <w:rsid w:val="008A5233"/>
    <w:rsid w:val="008A6054"/>
    <w:rsid w:val="008C6AC8"/>
    <w:rsid w:val="008C6D4D"/>
    <w:rsid w:val="008D1FAB"/>
    <w:rsid w:val="008D7C69"/>
    <w:rsid w:val="008E6DE3"/>
    <w:rsid w:val="008F2024"/>
    <w:rsid w:val="008F2D35"/>
    <w:rsid w:val="008F3A4D"/>
    <w:rsid w:val="008F5185"/>
    <w:rsid w:val="00901F3E"/>
    <w:rsid w:val="00902830"/>
    <w:rsid w:val="00904069"/>
    <w:rsid w:val="00905C98"/>
    <w:rsid w:val="00907164"/>
    <w:rsid w:val="00912C94"/>
    <w:rsid w:val="009162F4"/>
    <w:rsid w:val="009246A6"/>
    <w:rsid w:val="00932125"/>
    <w:rsid w:val="00962BF2"/>
    <w:rsid w:val="00970D50"/>
    <w:rsid w:val="009874F7"/>
    <w:rsid w:val="00994DBF"/>
    <w:rsid w:val="00996290"/>
    <w:rsid w:val="009A0C97"/>
    <w:rsid w:val="009B4EB7"/>
    <w:rsid w:val="009C0D0E"/>
    <w:rsid w:val="009C3824"/>
    <w:rsid w:val="009D1F47"/>
    <w:rsid w:val="009D642C"/>
    <w:rsid w:val="00A0715A"/>
    <w:rsid w:val="00A17E18"/>
    <w:rsid w:val="00A31DEA"/>
    <w:rsid w:val="00A3588A"/>
    <w:rsid w:val="00A47E11"/>
    <w:rsid w:val="00A63399"/>
    <w:rsid w:val="00A67A1D"/>
    <w:rsid w:val="00A736A8"/>
    <w:rsid w:val="00A87AD7"/>
    <w:rsid w:val="00AB6437"/>
    <w:rsid w:val="00AB76DF"/>
    <w:rsid w:val="00AC23F5"/>
    <w:rsid w:val="00AC41DC"/>
    <w:rsid w:val="00AF2223"/>
    <w:rsid w:val="00AF4F56"/>
    <w:rsid w:val="00AF571C"/>
    <w:rsid w:val="00AF778B"/>
    <w:rsid w:val="00B31E18"/>
    <w:rsid w:val="00B4024B"/>
    <w:rsid w:val="00B42BC0"/>
    <w:rsid w:val="00B45D04"/>
    <w:rsid w:val="00B6068C"/>
    <w:rsid w:val="00B628ED"/>
    <w:rsid w:val="00B7479C"/>
    <w:rsid w:val="00B76522"/>
    <w:rsid w:val="00B816D4"/>
    <w:rsid w:val="00B91E31"/>
    <w:rsid w:val="00B9326F"/>
    <w:rsid w:val="00B9534B"/>
    <w:rsid w:val="00BA4CD3"/>
    <w:rsid w:val="00BB6050"/>
    <w:rsid w:val="00BC3720"/>
    <w:rsid w:val="00BD0F18"/>
    <w:rsid w:val="00BE04EB"/>
    <w:rsid w:val="00BE1D1A"/>
    <w:rsid w:val="00BE746A"/>
    <w:rsid w:val="00BF21FA"/>
    <w:rsid w:val="00C0136F"/>
    <w:rsid w:val="00C03CF8"/>
    <w:rsid w:val="00C0598F"/>
    <w:rsid w:val="00C11F9C"/>
    <w:rsid w:val="00C17267"/>
    <w:rsid w:val="00C676A1"/>
    <w:rsid w:val="00C6798C"/>
    <w:rsid w:val="00C73EFD"/>
    <w:rsid w:val="00C80217"/>
    <w:rsid w:val="00C807B7"/>
    <w:rsid w:val="00C81EF7"/>
    <w:rsid w:val="00C90230"/>
    <w:rsid w:val="00C923E0"/>
    <w:rsid w:val="00C9697A"/>
    <w:rsid w:val="00CA1CC7"/>
    <w:rsid w:val="00CA3D82"/>
    <w:rsid w:val="00CA5CE9"/>
    <w:rsid w:val="00CB31F7"/>
    <w:rsid w:val="00CD6A73"/>
    <w:rsid w:val="00CD7B94"/>
    <w:rsid w:val="00CE6125"/>
    <w:rsid w:val="00CF0CA5"/>
    <w:rsid w:val="00D20FE7"/>
    <w:rsid w:val="00D227E1"/>
    <w:rsid w:val="00D31DAB"/>
    <w:rsid w:val="00D4622A"/>
    <w:rsid w:val="00D70A1C"/>
    <w:rsid w:val="00D77386"/>
    <w:rsid w:val="00DD603A"/>
    <w:rsid w:val="00DE393B"/>
    <w:rsid w:val="00DF3642"/>
    <w:rsid w:val="00DF4199"/>
    <w:rsid w:val="00DF4843"/>
    <w:rsid w:val="00E03761"/>
    <w:rsid w:val="00E04582"/>
    <w:rsid w:val="00E1091E"/>
    <w:rsid w:val="00E121F8"/>
    <w:rsid w:val="00E12D66"/>
    <w:rsid w:val="00E2570C"/>
    <w:rsid w:val="00E50656"/>
    <w:rsid w:val="00E5213C"/>
    <w:rsid w:val="00E55C0E"/>
    <w:rsid w:val="00E65D4D"/>
    <w:rsid w:val="00E74ED3"/>
    <w:rsid w:val="00E953C9"/>
    <w:rsid w:val="00E96333"/>
    <w:rsid w:val="00EA4ED6"/>
    <w:rsid w:val="00EB44A5"/>
    <w:rsid w:val="00EC6A56"/>
    <w:rsid w:val="00EC7C9D"/>
    <w:rsid w:val="00EE083F"/>
    <w:rsid w:val="00EF0E86"/>
    <w:rsid w:val="00F03A2E"/>
    <w:rsid w:val="00F4104B"/>
    <w:rsid w:val="00F50F8A"/>
    <w:rsid w:val="00F51056"/>
    <w:rsid w:val="00F65C4E"/>
    <w:rsid w:val="00F66835"/>
    <w:rsid w:val="00F97301"/>
    <w:rsid w:val="00F9746A"/>
    <w:rsid w:val="00FA1276"/>
    <w:rsid w:val="00FD666F"/>
    <w:rsid w:val="00FE5207"/>
    <w:rsid w:val="00FE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49F78F"/>
  <w15:chartTrackingRefBased/>
  <w15:docId w15:val="{9C8A0BEC-E2D2-014F-B7DC-D82A14EED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E1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CC7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styleId="Footer">
    <w:name w:val="footer"/>
    <w:basedOn w:val="Normal"/>
    <w:link w:val="FooterChar"/>
    <w:uiPriority w:val="99"/>
    <w:unhideWhenUsed/>
    <w:rsid w:val="00B45D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5D04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B45D04"/>
  </w:style>
  <w:style w:type="table" w:styleId="TableGrid">
    <w:name w:val="Table Grid"/>
    <w:basedOn w:val="TableNormal"/>
    <w:uiPriority w:val="39"/>
    <w:rsid w:val="00E95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A127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0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163</Words>
  <Characters>1029</Characters>
  <Application>Microsoft Office Word</Application>
  <DocSecurity>0</DocSecurity>
  <Lines>147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ngke Qiao</cp:lastModifiedBy>
  <cp:revision>40</cp:revision>
  <dcterms:created xsi:type="dcterms:W3CDTF">2023-10-05T19:34:00Z</dcterms:created>
  <dcterms:modified xsi:type="dcterms:W3CDTF">2025-10-13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5f75a-83e5-4b2f-8c30-7f7f5ab45b18</vt:lpwstr>
  </property>
</Properties>
</file>